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w:t>
      </w:r>
      <w:r>
        <w:t xml:space="preserve"> </w:t>
      </w:r>
      <w:r>
        <w:t xml:space="preserve">Los</w:t>
      </w:r>
      <w:r>
        <w:t xml:space="preserve"> </w:t>
      </w:r>
      <w:r>
        <w:t xml:space="preserve">Angeles</w:t>
      </w:r>
    </w:p>
    <w:bookmarkStart w:id="20" w:name="X8c19427b6f7c7109e55c550ac20766bf36f8f03"/>
    <w:p>
      <w:pPr>
        <w:pStyle w:val="Heading1"/>
      </w:pPr>
      <w:r>
        <w:t xml:space="preserve">Internship Application Letter: Aspiring Aerospace Engineer Seeking Opportunity in Los Angeles, United Stat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Company Name]</w:t>
      </w:r>
      <w:r>
        <w:br/>
      </w:r>
      <w:r>
        <w:rPr>
          <w:bCs/>
          <w:b/>
        </w:rPr>
        <w:t xml:space="preserve">Address:</w:t>
      </w:r>
      <w:r>
        <w:t xml:space="preserve"> </w:t>
      </w:r>
      <w:r>
        <w:t xml:space="preserve">[Company Address]</w:t>
      </w:r>
      <w:r>
        <w:br/>
      </w:r>
      <w:r>
        <w:rPr>
          <w:bCs/>
          <w:b/>
        </w:rPr>
        <w:t xml:space="preserve">City, State, ZIP Code:</w:t>
      </w:r>
      <w:r>
        <w:t xml:space="preserve"> </w:t>
      </w:r>
      <w:r>
        <w:t xml:space="preserve">Los Angeles, CA 90001</w:t>
      </w:r>
    </w:p>
    <w:p>
      <w:pPr>
        <w:pStyle w:val="BodyText"/>
      </w:pPr>
      <w:r>
        <w:rPr>
          <w:iCs/>
          <w:i/>
        </w:rPr>
        <w:t xml:space="preserve">Dear Hiring Manager,</w:t>
      </w:r>
    </w:p>
    <w:p>
      <w:pPr>
        <w:pStyle w:val="BodyText"/>
      </w:pPr>
      <w:r>
        <w:t xml:space="preserve">I am writing with profound enthusiasm to submit my application for the Aerospace Engineer Internship position at [Company Name], as advertised on your careers portal. As a highly motivated senior pursuing a Bachelor of Science in Aerospace Engineering from the University of California, Los Angeles (UCLA), I am eager to contribute my technical skills, academic rigor, and deep passion for aerospace innovation to your esteemed team within the vibrant ecosystem of United States Los Angeles. This Internship Application Letter represents not merely an application, but a genuine commitment to launching my career at the heart of global aerospace advancement.</w:t>
      </w:r>
    </w:p>
    <w:p>
      <w:pPr>
        <w:pStyle w:val="BodyText"/>
      </w:pPr>
      <w:r>
        <w:t xml:space="preserve">The dynamic landscape of United States Los Angeles serves as an unparalleled incubator for aerospace engineering excellence. Home to industry giants like SpaceX (with its headquarters and manufacturing facility in Hawthorne, just minutes from downtown LA), Northrop Grumman, AeroVironment, and the NASA Jet Propulsion Laboratory (JPL) at Caltech, Los Angeles offers a unique convergence of cutting-edge research, development, and commercialization. It is within this specific context – the fertile ground of Los Angeles aerospace innovation – that I have meticulously prepared myself to make meaningful contributions. My academic journey at UCLA has been deliberately structured to align with the demands of this thriving industry hub. I have excelled in core courses including Advanced Aerodynamics, Structural Analysis, Propulsion Systems, and Flight Dynamics, achieving a 3.8 GPA (out of 4.0). Crucially, I have applied this theoretical knowledge through hands-on projects directly relevant to Los Angeles' aerospace priorities.</w:t>
      </w:r>
    </w:p>
    <w:p>
      <w:pPr>
        <w:pStyle w:val="BodyText"/>
      </w:pPr>
      <w:r>
        <w:t xml:space="preserve">My most significant project involved the design and computational fluid dynamics (CFD) analysis of a small-scale, reusable UAV prototype for potential urban delivery applications – a field experiencing explosive growth within the United States Los Angeles region due to initiatives like LA's Smart City Transportation Plan. Utilizing ANSYS Fluent for CFD simulations, I optimized wing profiles and fuselage geometry to maximize lift-to-drag ratio and endurance, directly addressing critical challenges in urban air mobility (UAM) that are central to current LA-based R&amp;D efforts. Furthermore, I collaborated with a cross-disciplinary team on the 'UCLA Aerospace Innovators' project, developing a preliminary concept for an electric propulsion system for next-generation aircraft. This required proficiency in CATIA V6 for 3D modeling and MATLAB for system integration simulations – skills directly transferable to the complex design cycles prevalent at companies operating within Los Angeles. I also completed a rigorous summer research internship at JPL's Advanced Propulsion Lab, focusing on thermal management systems for deep-space probes, further solidifying my understanding of high-stakes aerospace engineering processes.</w:t>
      </w:r>
    </w:p>
    <w:p>
      <w:pPr>
        <w:pStyle w:val="BodyText"/>
      </w:pPr>
      <w:r>
        <w:t xml:space="preserve">What drives my specific interest in securing this Aerospace Engineer Internship opportunity within the United States Los Angeles area is the region's unique role as a launchpad for the future of aerospace. Los Angeles isn't just a location; it's synonymous with pioneering spirit and tangible progress. The city’s commitment to advancing sustainable aviation, space exploration, and next-generation air transportation systems creates an environment where theoretical knowledge rapidly translates into real-world impact – precisely the environment I seek to immerse myself in as an intern. Companies like [Mention Specific LA-Based Company if Possible, e.g., "AeroVironment" or "Virgin Orbit"] are actively shaping this future, and I am deeply inspired by their work on electric aircraft and satellite constellations. My goal is not merely to learn the fundamentals of Aerospace Engineering, but to actively participate in solving the complex challenges that define this pivotal era for aerospace innovation – a mission inherently tied to the Los Angeles ecosystem. This Internship Application Letter embodies my readiness to contribute from day one, bringing not just technical skills but a deep appreciation for LA's specific aerospace culture and ambitions.</w:t>
      </w:r>
    </w:p>
    <w:p>
      <w:pPr>
        <w:pStyle w:val="BodyText"/>
      </w:pPr>
      <w:r>
        <w:t xml:space="preserve">My resume, attached for your review, provides further detail on my academic achievements, technical proficiency (including Python, C++, SolidWorks), project experience at JPL and UCLA, and volunteer work mentoring high school students in STEM programs – all demonstrating my dedication to the field. I have also been an active member of the American Institute of Aeronautics and Astronautics (AIAA) student chapter at UCLA, attending numerous guest lectures from industry leaders based right here in Los Angeles, including engineers from SpaceX and NASA JPL. These experiences have reinforced my understanding of industry standards, collaborative work environments, and the specific technical priorities driving innovation in the United States Los Angeles aerospace sector.</w:t>
      </w:r>
    </w:p>
    <w:p>
      <w:pPr>
        <w:pStyle w:val="BodyText"/>
      </w:pPr>
      <w:r>
        <w:t xml:space="preserve">I am exceptionally drawn to [Company Name]'s reputation for excellence in [Mention Specific Area: e.g., "hypersonic vehicle development," "satellite systems engineering," or "sustainable propulsion"] and your commitment to fostering the next generation of talent. I am confident that my strong foundation in aerospace principles, hands-on project experience focused on relevant LA industry challenges, and unwavering enthusiasm for contributing to the future of flight align perfectly with the needs of your team. I am eager to bring my analytical skills, collaborative spirit, and deep-rooted passion for aerospace engineering to your Los Angeles facility. The opportunity to learn under industry veterans while contributing to projects that push the boundaries of what's possible – within the epicenter of this global industry – is precisely what fuels my ambition.</w:t>
      </w:r>
    </w:p>
    <w:p>
      <w:pPr>
        <w:pStyle w:val="BodyText"/>
      </w:pPr>
      <w:r>
        <w:t xml:space="preserve">Thank you for considering my application as a dedicated and highly motivated candidate for the Aerospace Engineer Internship position at [Company Name] in Los Angeles, United States. I am incredibly excited about the possibility of contributing to your innovative work within this premier aerospace hub and am available at your earliest convenience for an interview. Please feel free to contact me via email or phone to discuss how my skills and aspirations can benefit your team.</w:t>
      </w:r>
    </w:p>
    <w:p>
      <w:pPr>
        <w:pStyle w:val="BodyText"/>
      </w:pPr>
      <w:r>
        <w:t xml:space="preserve">Thank you for your time and consideration.</w:t>
      </w:r>
    </w:p>
    <w:p>
      <w:pPr>
        <w:pStyle w:val="BodyText"/>
      </w:pPr>
      <w:r>
        <w:t xml:space="preserve">Sincerely,</w:t>
      </w:r>
    </w:p>
    <w:p>
      <w:pPr>
        <w:pStyle w:val="BodyText"/>
      </w:pPr>
      <w:r>
        <w:br/>
      </w:r>
    </w:p>
    <w:p>
      <w:pPr>
        <w:pStyle w:val="BodyText"/>
      </w:pPr>
      <w:r>
        <w:t xml:space="preserve">[Your Full Name]</w:t>
      </w:r>
    </w:p>
    <w:p>
      <w:pPr>
        <w:pStyle w:val="BodyText"/>
      </w:pPr>
      <w:r>
        <w:br/>
      </w:r>
    </w:p>
    <w:p>
      <w:pPr>
        <w:pStyle w:val="BodyText"/>
      </w:pPr>
      <w:r>
        <w:t xml:space="preserve">[Your Phone Number]</w:t>
      </w:r>
    </w:p>
    <w:p>
      <w:pPr>
        <w:pStyle w:val="BodyText"/>
      </w:pPr>
      <w:r>
        <w:br/>
      </w:r>
    </w:p>
    <w:p>
      <w:pPr>
        <w:pStyle w:val="BodyText"/>
      </w:pP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erospace Engineer Position - Los Angeles</dc:title>
  <dc:creator/>
  <dc:language>en</dc:language>
  <cp:keywords/>
  <dcterms:created xsi:type="dcterms:W3CDTF">2026-07-21T06:01:45Z</dcterms:created>
  <dcterms:modified xsi:type="dcterms:W3CDTF">2026-07-21T06:01:45Z</dcterms:modified>
</cp:coreProperties>
</file>

<file path=docProps/custom.xml><?xml version="1.0" encoding="utf-8"?>
<Properties xmlns="http://schemas.openxmlformats.org/officeDocument/2006/custom-properties" xmlns:vt="http://schemas.openxmlformats.org/officeDocument/2006/docPropsVTypes"/>
</file>